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6DAFE" w14:textId="3A9A28A5" w:rsidR="00167B37" w:rsidRPr="00886330" w:rsidRDefault="00167B37" w:rsidP="001E4202">
      <w:pPr>
        <w:jc w:val="center"/>
        <w:rPr>
          <w:rFonts w:ascii="Arial" w:hAnsi="Arial" w:cs="Arial"/>
          <w:b/>
          <w:sz w:val="32"/>
          <w:szCs w:val="32"/>
        </w:rPr>
      </w:pPr>
      <w:r w:rsidRPr="00886330">
        <w:rPr>
          <w:rFonts w:ascii="Arial" w:hAnsi="Arial" w:cs="Arial"/>
          <w:b/>
          <w:sz w:val="32"/>
          <w:szCs w:val="32"/>
        </w:rPr>
        <w:t>"</w:t>
      </w:r>
      <w:r w:rsidR="00664590" w:rsidRPr="00886330">
        <w:rPr>
          <w:rFonts w:ascii="Arial" w:hAnsi="Arial" w:cs="Arial"/>
          <w:b/>
          <w:sz w:val="32"/>
          <w:szCs w:val="32"/>
        </w:rPr>
        <w:t xml:space="preserve">Sweet Georgia </w:t>
      </w:r>
      <w:proofErr w:type="spellStart"/>
      <w:r w:rsidR="00664590" w:rsidRPr="00886330">
        <w:rPr>
          <w:rFonts w:ascii="Arial" w:hAnsi="Arial" w:cs="Arial"/>
          <w:b/>
          <w:sz w:val="32"/>
          <w:szCs w:val="32"/>
        </w:rPr>
        <w:t>Jamz</w:t>
      </w:r>
      <w:proofErr w:type="spellEnd"/>
      <w:r w:rsidRPr="00886330">
        <w:rPr>
          <w:rFonts w:ascii="Arial" w:hAnsi="Arial" w:cs="Arial"/>
          <w:b/>
          <w:sz w:val="32"/>
          <w:szCs w:val="32"/>
        </w:rPr>
        <w:t xml:space="preserve">" </w:t>
      </w:r>
    </w:p>
    <w:p w14:paraId="3C12FD27" w14:textId="5AFA5758" w:rsidR="005A2F30" w:rsidRPr="00C47838" w:rsidRDefault="00004CF2" w:rsidP="00C47838">
      <w:pPr>
        <w:jc w:val="center"/>
        <w:rPr>
          <w:rFonts w:ascii="Arial" w:hAnsi="Arial" w:cs="Arial"/>
          <w:b/>
          <w:i/>
          <w:sz w:val="40"/>
          <w:szCs w:val="40"/>
        </w:rPr>
      </w:pPr>
      <w:r>
        <w:rPr>
          <w:rFonts w:ascii="Arial" w:hAnsi="Arial" w:cs="Arial"/>
          <w:b/>
        </w:rPr>
        <w:t>March</w:t>
      </w:r>
      <w:r w:rsidR="00664590">
        <w:rPr>
          <w:rFonts w:ascii="Arial" w:hAnsi="Arial" w:cs="Arial"/>
          <w:b/>
        </w:rPr>
        <w:t xml:space="preserve"> 1</w:t>
      </w:r>
      <w:r>
        <w:rPr>
          <w:rFonts w:ascii="Arial" w:hAnsi="Arial" w:cs="Arial"/>
          <w:b/>
        </w:rPr>
        <w:t>4</w:t>
      </w:r>
      <w:r w:rsidR="00664590" w:rsidRPr="000D19FD">
        <w:rPr>
          <w:rFonts w:ascii="Arial" w:hAnsi="Arial" w:cs="Arial"/>
          <w:b/>
          <w:vertAlign w:val="superscript"/>
        </w:rPr>
        <w:t>th</w:t>
      </w:r>
      <w:r w:rsidR="000D19FD">
        <w:rPr>
          <w:rFonts w:ascii="Arial" w:hAnsi="Arial" w:cs="Arial"/>
          <w:b/>
        </w:rPr>
        <w:t>, 2026</w:t>
      </w:r>
    </w:p>
    <w:p w14:paraId="2BE6200B" w14:textId="77777777" w:rsidR="007A0232" w:rsidRDefault="007A0232" w:rsidP="001A2725">
      <w:pPr>
        <w:rPr>
          <w:rFonts w:ascii="Arial" w:hAnsi="Arial" w:cs="Arial"/>
          <w:b/>
          <w:sz w:val="22"/>
          <w:szCs w:val="22"/>
        </w:rPr>
      </w:pPr>
    </w:p>
    <w:p w14:paraId="34FF8527" w14:textId="48371642" w:rsidR="00B94BAB" w:rsidRDefault="00B94BAB" w:rsidP="00032082">
      <w:pPr>
        <w:spacing w:line="360" w:lineRule="auto"/>
        <w:rPr>
          <w:rFonts w:ascii="Arial" w:hAnsi="Arial" w:cs="Arial"/>
          <w:bCs/>
          <w:szCs w:val="24"/>
        </w:rPr>
      </w:pPr>
      <w:r>
        <w:rPr>
          <w:rFonts w:ascii="Arial" w:hAnsi="Arial" w:cs="Arial"/>
          <w:bCs/>
          <w:szCs w:val="24"/>
        </w:rPr>
        <w:t xml:space="preserve">Community </w:t>
      </w:r>
      <w:r w:rsidR="00D85A8F">
        <w:rPr>
          <w:rFonts w:ascii="Arial" w:hAnsi="Arial" w:cs="Arial"/>
          <w:bCs/>
          <w:szCs w:val="24"/>
        </w:rPr>
        <w:t>Partner</w:t>
      </w:r>
      <w:r w:rsidR="00240539">
        <w:rPr>
          <w:rFonts w:ascii="Arial" w:hAnsi="Arial" w:cs="Arial"/>
          <w:bCs/>
          <w:szCs w:val="24"/>
        </w:rPr>
        <w:t>s</w:t>
      </w:r>
      <w:r w:rsidR="00AE5F3C">
        <w:rPr>
          <w:rFonts w:ascii="Arial" w:hAnsi="Arial" w:cs="Arial"/>
          <w:bCs/>
          <w:szCs w:val="24"/>
        </w:rPr>
        <w:t>,</w:t>
      </w:r>
    </w:p>
    <w:p w14:paraId="3129A389" w14:textId="77777777" w:rsidR="00AE5F3C" w:rsidRDefault="00AE5F3C" w:rsidP="00032082">
      <w:pPr>
        <w:spacing w:line="360" w:lineRule="auto"/>
        <w:rPr>
          <w:rFonts w:ascii="Arial" w:hAnsi="Arial" w:cs="Arial"/>
          <w:bCs/>
          <w:szCs w:val="24"/>
        </w:rPr>
      </w:pPr>
    </w:p>
    <w:p w14:paraId="22CF7D13" w14:textId="418CE176" w:rsidR="007B701E" w:rsidRPr="007B701E" w:rsidRDefault="007B701E" w:rsidP="007B701E">
      <w:pPr>
        <w:spacing w:line="360" w:lineRule="auto"/>
        <w:rPr>
          <w:rFonts w:ascii="Arial" w:hAnsi="Arial" w:cs="Arial"/>
          <w:bCs/>
          <w:szCs w:val="24"/>
        </w:rPr>
      </w:pPr>
      <w:r w:rsidRPr="007B701E">
        <w:rPr>
          <w:rFonts w:ascii="Arial" w:hAnsi="Arial" w:cs="Arial"/>
          <w:bCs/>
          <w:szCs w:val="24"/>
        </w:rPr>
        <w:t xml:space="preserve">AL &amp; Danette Tillman of Teeger Entertainment currently manage and market events at Henderson Stadium on behalf of the Macon–Bibb County Government. We have successfully produced several events at the venue, and on March 14, 2026, we will kick off the Sweet Georgia </w:t>
      </w:r>
      <w:proofErr w:type="spellStart"/>
      <w:r w:rsidRPr="007B701E">
        <w:rPr>
          <w:rFonts w:ascii="Arial" w:hAnsi="Arial" w:cs="Arial"/>
          <w:bCs/>
          <w:szCs w:val="24"/>
        </w:rPr>
        <w:t>Jamz</w:t>
      </w:r>
      <w:proofErr w:type="spellEnd"/>
      <w:r w:rsidRPr="007B701E">
        <w:rPr>
          <w:rFonts w:ascii="Arial" w:hAnsi="Arial" w:cs="Arial"/>
          <w:bCs/>
          <w:szCs w:val="24"/>
        </w:rPr>
        <w:t xml:space="preserve"> Music Festival at 2:00 PM.</w:t>
      </w:r>
    </w:p>
    <w:p w14:paraId="06BE1046" w14:textId="54B23C7D" w:rsidR="007B701E" w:rsidRPr="007B701E" w:rsidRDefault="007B701E" w:rsidP="007B701E">
      <w:pPr>
        <w:spacing w:line="360" w:lineRule="auto"/>
        <w:rPr>
          <w:rFonts w:ascii="Arial" w:hAnsi="Arial" w:cs="Arial"/>
          <w:bCs/>
          <w:szCs w:val="24"/>
        </w:rPr>
      </w:pPr>
      <w:r w:rsidRPr="007B701E">
        <w:rPr>
          <w:rFonts w:ascii="Arial" w:hAnsi="Arial" w:cs="Arial"/>
          <w:bCs/>
          <w:szCs w:val="24"/>
        </w:rPr>
        <w:t>The festival will feature a mix of national and local artists and include health screenings and cancer awareness resources, a kids’ zone, petting zoo, food trucks, and live entertainment for the entire family.</w:t>
      </w:r>
    </w:p>
    <w:p w14:paraId="729E00BE" w14:textId="54C77255" w:rsidR="007B701E" w:rsidRPr="007B701E" w:rsidRDefault="007B701E" w:rsidP="007B701E">
      <w:pPr>
        <w:spacing w:line="360" w:lineRule="auto"/>
        <w:rPr>
          <w:rFonts w:ascii="Arial" w:hAnsi="Arial" w:cs="Arial"/>
          <w:bCs/>
          <w:szCs w:val="24"/>
        </w:rPr>
      </w:pPr>
      <w:r w:rsidRPr="007B701E">
        <w:rPr>
          <w:rFonts w:ascii="Arial" w:hAnsi="Arial" w:cs="Arial"/>
          <w:bCs/>
          <w:szCs w:val="24"/>
        </w:rPr>
        <w:t>This event is sanctioned by the Cherry Blossom Festival and partnered with Aflac USA and Visit Macon. We are seeking additional local community support, and contributions of any amount are welcome (please see the form below).</w:t>
      </w:r>
    </w:p>
    <w:p w14:paraId="5F37A98B" w14:textId="031895B3" w:rsidR="00BE3862" w:rsidRDefault="007B701E" w:rsidP="007B701E">
      <w:pPr>
        <w:spacing w:line="360" w:lineRule="auto"/>
        <w:rPr>
          <w:rFonts w:ascii="Arial" w:hAnsi="Arial" w:cs="Arial"/>
          <w:bCs/>
          <w:szCs w:val="24"/>
        </w:rPr>
      </w:pPr>
      <w:r w:rsidRPr="007B701E">
        <w:rPr>
          <w:rFonts w:ascii="Arial" w:hAnsi="Arial" w:cs="Arial"/>
          <w:bCs/>
          <w:szCs w:val="24"/>
        </w:rPr>
        <w:t>All partner logos will be displayed on the main event backdrop. Partners may also provide a 3’ x 5’ banner for display or set up an on-site tent</w:t>
      </w:r>
      <w:r>
        <w:rPr>
          <w:rFonts w:ascii="Arial" w:hAnsi="Arial" w:cs="Arial"/>
          <w:bCs/>
          <w:szCs w:val="24"/>
        </w:rPr>
        <w:t xml:space="preserve"> </w:t>
      </w:r>
      <w:r>
        <w:rPr>
          <w:rFonts w:ascii="Arial" w:hAnsi="Arial" w:cs="Arial"/>
          <w:bCs/>
          <w:szCs w:val="24"/>
        </w:rPr>
        <w:t>(</w:t>
      </w:r>
      <w:r>
        <w:rPr>
          <w:rFonts w:ascii="Arial" w:hAnsi="Arial" w:cs="Arial"/>
          <w:bCs/>
          <w:szCs w:val="24"/>
        </w:rPr>
        <w:t>For b</w:t>
      </w:r>
      <w:r>
        <w:rPr>
          <w:rFonts w:ascii="Arial" w:hAnsi="Arial" w:cs="Arial"/>
          <w:bCs/>
          <w:szCs w:val="24"/>
        </w:rPr>
        <w:t>anner</w:t>
      </w:r>
      <w:r>
        <w:rPr>
          <w:rFonts w:ascii="Arial" w:hAnsi="Arial" w:cs="Arial"/>
          <w:bCs/>
          <w:szCs w:val="24"/>
        </w:rPr>
        <w:t>,</w:t>
      </w:r>
      <w:r>
        <w:rPr>
          <w:rFonts w:ascii="Arial" w:hAnsi="Arial" w:cs="Arial"/>
          <w:bCs/>
          <w:szCs w:val="24"/>
        </w:rPr>
        <w:t xml:space="preserve"> contact A Plus Printing 478-621-4475)</w:t>
      </w:r>
      <w:r w:rsidRPr="007B701E">
        <w:rPr>
          <w:rFonts w:ascii="Arial" w:hAnsi="Arial" w:cs="Arial"/>
          <w:bCs/>
          <w:szCs w:val="24"/>
        </w:rPr>
        <w:t>. Student tickets start at just $5.</w:t>
      </w:r>
      <w:bookmarkStart w:id="0" w:name="_GoBack"/>
      <w:bookmarkEnd w:id="0"/>
      <w:r w:rsidR="00886330">
        <w:rPr>
          <w:rFonts w:ascii="Arial" w:hAnsi="Arial" w:cs="Arial"/>
          <w:bCs/>
          <w:szCs w:val="24"/>
        </w:rPr>
        <w:t xml:space="preserve"> </w:t>
      </w:r>
    </w:p>
    <w:p w14:paraId="72A5A46A" w14:textId="77777777" w:rsidR="001A2725" w:rsidRDefault="001A2725" w:rsidP="00032082">
      <w:pPr>
        <w:spacing w:line="360" w:lineRule="auto"/>
        <w:rPr>
          <w:rFonts w:ascii="Arial" w:hAnsi="Arial" w:cs="Arial"/>
          <w:bCs/>
          <w:szCs w:val="24"/>
        </w:rPr>
      </w:pPr>
    </w:p>
    <w:p w14:paraId="7C296BE8" w14:textId="1AD84F89" w:rsidR="00B94BAB" w:rsidRPr="000B3E8C" w:rsidRDefault="00B94BAB" w:rsidP="00B94BAB">
      <w:pPr>
        <w:spacing w:after="100" w:afterAutospacing="1"/>
        <w:jc w:val="center"/>
        <w:rPr>
          <w:rFonts w:ascii="Arial" w:hAnsi="Arial" w:cs="Arial"/>
          <w:b/>
          <w:sz w:val="28"/>
          <w:szCs w:val="28"/>
        </w:rPr>
      </w:pPr>
      <w:r w:rsidRPr="000B3E8C">
        <w:rPr>
          <w:rFonts w:ascii="Arial" w:hAnsi="Arial" w:cs="Arial"/>
          <w:b/>
          <w:sz w:val="28"/>
          <w:szCs w:val="28"/>
        </w:rPr>
        <w:t>Sponsorship</w:t>
      </w:r>
      <w:r>
        <w:rPr>
          <w:rFonts w:ascii="Arial" w:hAnsi="Arial" w:cs="Arial"/>
          <w:b/>
          <w:sz w:val="28"/>
          <w:szCs w:val="28"/>
        </w:rPr>
        <w:t>(</w:t>
      </w:r>
      <w:r w:rsidRPr="000B3E8C">
        <w:rPr>
          <w:rFonts w:ascii="Arial" w:hAnsi="Arial" w:cs="Arial"/>
          <w:b/>
          <w:sz w:val="28"/>
          <w:szCs w:val="28"/>
        </w:rPr>
        <w:t>s</w:t>
      </w:r>
      <w:r>
        <w:rPr>
          <w:rFonts w:ascii="Arial" w:hAnsi="Arial" w:cs="Arial"/>
          <w:b/>
          <w:sz w:val="28"/>
          <w:szCs w:val="28"/>
        </w:rPr>
        <w:t xml:space="preserve">) </w:t>
      </w:r>
      <w:r w:rsidRPr="000B3E8C">
        <w:rPr>
          <w:rFonts w:ascii="Arial" w:hAnsi="Arial" w:cs="Arial"/>
          <w:b/>
          <w:sz w:val="28"/>
          <w:szCs w:val="28"/>
        </w:rPr>
        <w:t>and Donation</w:t>
      </w:r>
      <w:r>
        <w:rPr>
          <w:rFonts w:ascii="Arial" w:hAnsi="Arial" w:cs="Arial"/>
          <w:b/>
          <w:sz w:val="28"/>
          <w:szCs w:val="28"/>
        </w:rPr>
        <w:t>(</w:t>
      </w:r>
      <w:r w:rsidRPr="000B3E8C">
        <w:rPr>
          <w:rFonts w:ascii="Arial" w:hAnsi="Arial" w:cs="Arial"/>
          <w:b/>
          <w:sz w:val="28"/>
          <w:szCs w:val="28"/>
        </w:rPr>
        <w:t>s</w:t>
      </w:r>
      <w:r>
        <w:rPr>
          <w:rFonts w:ascii="Arial" w:hAnsi="Arial" w:cs="Arial"/>
          <w:b/>
          <w:sz w:val="28"/>
          <w:szCs w:val="28"/>
        </w:rPr>
        <w:t>)</w:t>
      </w:r>
      <w:r w:rsidRPr="000B3E8C">
        <w:rPr>
          <w:rFonts w:ascii="Arial" w:hAnsi="Arial" w:cs="Arial"/>
          <w:b/>
          <w:sz w:val="28"/>
          <w:szCs w:val="28"/>
        </w:rPr>
        <w:t xml:space="preserve"> Registration Form</w:t>
      </w:r>
    </w:p>
    <w:p w14:paraId="5C1D910D" w14:textId="77777777" w:rsidR="00B94BAB" w:rsidRPr="005A2F30" w:rsidRDefault="00B94BAB" w:rsidP="00B94BAB">
      <w:pPr>
        <w:rPr>
          <w:rFonts w:ascii="Arial" w:hAnsi="Arial" w:cs="Arial"/>
          <w:b/>
        </w:rPr>
      </w:pPr>
      <w:r w:rsidRPr="005A2F30">
        <w:rPr>
          <w:rFonts w:ascii="Arial" w:hAnsi="Arial" w:cs="Arial"/>
        </w:rPr>
        <w:t xml:space="preserve">_____ </w:t>
      </w:r>
      <w:r w:rsidRPr="005A2F30">
        <w:rPr>
          <w:rFonts w:ascii="Arial" w:hAnsi="Arial" w:cs="Arial"/>
          <w:b/>
          <w:i/>
        </w:rPr>
        <w:t>Platinum</w:t>
      </w:r>
      <w:r>
        <w:rPr>
          <w:rFonts w:ascii="Arial" w:hAnsi="Arial" w:cs="Arial"/>
          <w:b/>
          <w:i/>
        </w:rPr>
        <w:t xml:space="preserve"> S</w:t>
      </w:r>
      <w:r w:rsidRPr="005A2F30">
        <w:rPr>
          <w:rFonts w:ascii="Arial" w:hAnsi="Arial" w:cs="Arial"/>
          <w:b/>
          <w:i/>
        </w:rPr>
        <w:t>ponsor</w:t>
      </w:r>
      <w:r>
        <w:rPr>
          <w:rFonts w:ascii="Arial" w:hAnsi="Arial" w:cs="Arial"/>
          <w:b/>
          <w:i/>
        </w:rPr>
        <w:t>: .................................................................................................</w:t>
      </w:r>
      <w:r w:rsidRPr="005A2F30">
        <w:rPr>
          <w:rFonts w:ascii="Arial" w:hAnsi="Arial" w:cs="Arial"/>
          <w:b/>
        </w:rPr>
        <w:t>$</w:t>
      </w:r>
      <w:r>
        <w:rPr>
          <w:rFonts w:ascii="Arial" w:hAnsi="Arial" w:cs="Arial"/>
          <w:b/>
        </w:rPr>
        <w:t>10</w:t>
      </w:r>
      <w:r w:rsidRPr="005A2F30">
        <w:rPr>
          <w:rFonts w:ascii="Arial" w:hAnsi="Arial" w:cs="Arial"/>
          <w:b/>
        </w:rPr>
        <w:t>,</w:t>
      </w:r>
      <w:r>
        <w:rPr>
          <w:rFonts w:ascii="Arial" w:hAnsi="Arial" w:cs="Arial"/>
          <w:b/>
        </w:rPr>
        <w:t>0</w:t>
      </w:r>
      <w:r w:rsidRPr="005A2F30">
        <w:rPr>
          <w:rFonts w:ascii="Arial" w:hAnsi="Arial" w:cs="Arial"/>
          <w:b/>
        </w:rPr>
        <w:t>00</w:t>
      </w:r>
    </w:p>
    <w:p w14:paraId="75528925" w14:textId="49459006" w:rsidR="00B94BAB" w:rsidRPr="005A2F30" w:rsidRDefault="00B94BAB" w:rsidP="00B94BAB">
      <w:pPr>
        <w:rPr>
          <w:rFonts w:ascii="Arial" w:hAnsi="Arial" w:cs="Arial"/>
        </w:rPr>
      </w:pPr>
      <w:r w:rsidRPr="005A2F30">
        <w:rPr>
          <w:rFonts w:ascii="Arial" w:hAnsi="Arial" w:cs="Arial"/>
        </w:rPr>
        <w:tab/>
        <w:t xml:space="preserve"> </w:t>
      </w:r>
      <w:r>
        <w:rPr>
          <w:rFonts w:ascii="Arial" w:hAnsi="Arial" w:cs="Arial"/>
        </w:rPr>
        <w:t>4 Reserved Table +</w:t>
      </w:r>
      <w:r w:rsidR="006D0B01">
        <w:rPr>
          <w:rFonts w:ascii="Arial" w:hAnsi="Arial" w:cs="Arial"/>
        </w:rPr>
        <w:t>5</w:t>
      </w:r>
      <w:r>
        <w:rPr>
          <w:rFonts w:ascii="Arial" w:hAnsi="Arial" w:cs="Arial"/>
        </w:rPr>
        <w:t xml:space="preserve">0 Tickets, </w:t>
      </w:r>
      <w:r w:rsidRPr="005A2F30">
        <w:rPr>
          <w:rFonts w:ascii="Arial" w:hAnsi="Arial" w:cs="Arial"/>
        </w:rPr>
        <w:t xml:space="preserve">Radio </w:t>
      </w:r>
      <w:r>
        <w:rPr>
          <w:rFonts w:ascii="Arial" w:hAnsi="Arial" w:cs="Arial"/>
        </w:rPr>
        <w:t>Ad</w:t>
      </w:r>
      <w:r w:rsidRPr="005A2F30">
        <w:rPr>
          <w:rFonts w:ascii="Arial" w:hAnsi="Arial" w:cs="Arial"/>
        </w:rPr>
        <w:t xml:space="preserve">, </w:t>
      </w:r>
      <w:r>
        <w:rPr>
          <w:rFonts w:ascii="Arial" w:hAnsi="Arial" w:cs="Arial"/>
        </w:rPr>
        <w:t xml:space="preserve">Name on </w:t>
      </w:r>
      <w:r w:rsidRPr="005A2F30">
        <w:rPr>
          <w:rFonts w:ascii="Arial" w:hAnsi="Arial" w:cs="Arial"/>
        </w:rPr>
        <w:t xml:space="preserve">Banner, </w:t>
      </w:r>
      <w:r>
        <w:rPr>
          <w:rFonts w:ascii="Arial" w:hAnsi="Arial" w:cs="Arial"/>
        </w:rPr>
        <w:t>All Printed material, 2</w:t>
      </w:r>
      <w:r w:rsidRPr="005A2F30">
        <w:rPr>
          <w:rFonts w:ascii="Arial" w:hAnsi="Arial" w:cs="Arial"/>
        </w:rPr>
        <w:t>-year web link</w:t>
      </w:r>
    </w:p>
    <w:p w14:paraId="7A644015" w14:textId="77777777" w:rsidR="00B94BAB" w:rsidRPr="005A2F30" w:rsidRDefault="00B94BAB" w:rsidP="00B94BAB">
      <w:pPr>
        <w:rPr>
          <w:rFonts w:ascii="Arial" w:hAnsi="Arial" w:cs="Arial"/>
        </w:rPr>
      </w:pPr>
      <w:r w:rsidRPr="005A2F30">
        <w:rPr>
          <w:rFonts w:ascii="Arial" w:hAnsi="Arial" w:cs="Arial"/>
        </w:rPr>
        <w:tab/>
      </w:r>
      <w:r>
        <w:rPr>
          <w:rFonts w:ascii="Arial" w:hAnsi="Arial" w:cs="Arial"/>
        </w:rPr>
        <w:t>Stage Appearance, Vendor Table</w:t>
      </w:r>
    </w:p>
    <w:p w14:paraId="72FB5857" w14:textId="77777777" w:rsidR="00B94BAB" w:rsidRPr="005A2F30" w:rsidRDefault="00B94BAB" w:rsidP="00B94BAB">
      <w:pPr>
        <w:rPr>
          <w:rFonts w:ascii="Arial" w:hAnsi="Arial" w:cs="Arial"/>
        </w:rPr>
      </w:pPr>
    </w:p>
    <w:p w14:paraId="2F790568" w14:textId="77777777" w:rsidR="00B94BAB" w:rsidRPr="005A2F30" w:rsidRDefault="00B94BAB" w:rsidP="00B94BAB">
      <w:pPr>
        <w:rPr>
          <w:rFonts w:ascii="Arial" w:hAnsi="Arial" w:cs="Arial"/>
          <w:b/>
        </w:rPr>
      </w:pPr>
      <w:r w:rsidRPr="005A2F30">
        <w:rPr>
          <w:rFonts w:ascii="Arial" w:hAnsi="Arial" w:cs="Arial"/>
        </w:rPr>
        <w:t>_____</w:t>
      </w:r>
      <w:r>
        <w:rPr>
          <w:rFonts w:ascii="Arial" w:hAnsi="Arial" w:cs="Arial"/>
        </w:rPr>
        <w:t>Gold</w:t>
      </w:r>
      <w:r w:rsidRPr="005A2F30">
        <w:rPr>
          <w:rFonts w:ascii="Arial" w:hAnsi="Arial" w:cs="Arial"/>
          <w:b/>
          <w:i/>
        </w:rPr>
        <w:t xml:space="preserve"> Title Sponsor</w:t>
      </w:r>
      <w:r>
        <w:rPr>
          <w:rFonts w:ascii="Arial" w:hAnsi="Arial" w:cs="Arial"/>
          <w:b/>
          <w:i/>
        </w:rPr>
        <w:t>: .......................................................................................................</w:t>
      </w:r>
      <w:r w:rsidRPr="005A2F30">
        <w:rPr>
          <w:rFonts w:ascii="Arial" w:hAnsi="Arial" w:cs="Arial"/>
          <w:b/>
        </w:rPr>
        <w:t>$</w:t>
      </w:r>
      <w:r>
        <w:rPr>
          <w:rFonts w:ascii="Arial" w:hAnsi="Arial" w:cs="Arial"/>
          <w:b/>
        </w:rPr>
        <w:t>5,00</w:t>
      </w:r>
      <w:r w:rsidRPr="005A2F30">
        <w:rPr>
          <w:rFonts w:ascii="Arial" w:hAnsi="Arial" w:cs="Arial"/>
          <w:b/>
        </w:rPr>
        <w:t>0</w:t>
      </w:r>
    </w:p>
    <w:p w14:paraId="50D12DBD" w14:textId="1BDBDDC9" w:rsidR="00B94BAB" w:rsidRPr="005A2F30" w:rsidRDefault="00B94BAB" w:rsidP="00B94BAB">
      <w:pPr>
        <w:ind w:left="720"/>
        <w:rPr>
          <w:rFonts w:ascii="Arial" w:hAnsi="Arial" w:cs="Arial"/>
        </w:rPr>
      </w:pPr>
      <w:r>
        <w:rPr>
          <w:rFonts w:ascii="Arial" w:hAnsi="Arial" w:cs="Arial"/>
        </w:rPr>
        <w:t xml:space="preserve"> </w:t>
      </w:r>
      <w:r w:rsidR="00EA4CB2">
        <w:rPr>
          <w:rFonts w:ascii="Arial" w:hAnsi="Arial" w:cs="Arial"/>
        </w:rPr>
        <w:t>3</w:t>
      </w:r>
      <w:r>
        <w:rPr>
          <w:rFonts w:ascii="Arial" w:hAnsi="Arial" w:cs="Arial"/>
        </w:rPr>
        <w:t xml:space="preserve"> Reserved Table + </w:t>
      </w:r>
      <w:r w:rsidR="00EA4CB2">
        <w:rPr>
          <w:rFonts w:ascii="Arial" w:hAnsi="Arial" w:cs="Arial"/>
        </w:rPr>
        <w:t>2</w:t>
      </w:r>
      <w:r>
        <w:rPr>
          <w:rFonts w:ascii="Arial" w:hAnsi="Arial" w:cs="Arial"/>
        </w:rPr>
        <w:t>5 Tickets, Radio Ad, Name on Banner</w:t>
      </w:r>
      <w:r w:rsidRPr="005A2F30">
        <w:rPr>
          <w:rFonts w:ascii="Arial" w:hAnsi="Arial" w:cs="Arial"/>
        </w:rPr>
        <w:t xml:space="preserve">, </w:t>
      </w:r>
      <w:r>
        <w:rPr>
          <w:rFonts w:ascii="Arial" w:hAnsi="Arial" w:cs="Arial"/>
        </w:rPr>
        <w:t>All Printed Material, 1-</w:t>
      </w:r>
      <w:r w:rsidRPr="005A2F30">
        <w:rPr>
          <w:rFonts w:ascii="Arial" w:hAnsi="Arial" w:cs="Arial"/>
        </w:rPr>
        <w:t>year web link</w:t>
      </w:r>
      <w:r>
        <w:rPr>
          <w:rFonts w:ascii="Arial" w:hAnsi="Arial" w:cs="Arial"/>
        </w:rPr>
        <w:t>, Vendor Table</w:t>
      </w:r>
      <w:r w:rsidRPr="005A2F30">
        <w:rPr>
          <w:rFonts w:ascii="Arial" w:hAnsi="Arial" w:cs="Arial"/>
        </w:rPr>
        <w:tab/>
      </w:r>
    </w:p>
    <w:p w14:paraId="03D48607" w14:textId="77777777" w:rsidR="00B94BAB" w:rsidRPr="005A2F30" w:rsidRDefault="00B94BAB" w:rsidP="00B94BAB">
      <w:pPr>
        <w:rPr>
          <w:rFonts w:ascii="Arial" w:hAnsi="Arial" w:cs="Arial"/>
        </w:rPr>
      </w:pPr>
    </w:p>
    <w:p w14:paraId="0B267045" w14:textId="77777777" w:rsidR="00B94BAB" w:rsidRPr="005A2F30" w:rsidRDefault="00B94BAB" w:rsidP="00B94BAB">
      <w:pPr>
        <w:rPr>
          <w:rFonts w:ascii="Arial" w:hAnsi="Arial" w:cs="Arial"/>
        </w:rPr>
      </w:pPr>
      <w:r w:rsidRPr="005A2F30">
        <w:rPr>
          <w:rFonts w:ascii="Arial" w:hAnsi="Arial" w:cs="Arial"/>
        </w:rPr>
        <w:t>_____</w:t>
      </w:r>
      <w:r w:rsidRPr="00700789">
        <w:rPr>
          <w:rFonts w:ascii="Arial" w:hAnsi="Arial" w:cs="Arial"/>
        </w:rPr>
        <w:t xml:space="preserve">Silver </w:t>
      </w:r>
      <w:r w:rsidRPr="005A2F30">
        <w:rPr>
          <w:rFonts w:ascii="Arial" w:hAnsi="Arial" w:cs="Arial"/>
          <w:b/>
          <w:i/>
        </w:rPr>
        <w:t>Title Sponsor</w:t>
      </w:r>
      <w:r>
        <w:rPr>
          <w:rFonts w:ascii="Arial" w:hAnsi="Arial" w:cs="Arial"/>
          <w:b/>
          <w:i/>
        </w:rPr>
        <w:t>: .................................................................................................................</w:t>
      </w:r>
      <w:r w:rsidRPr="005A2F30">
        <w:rPr>
          <w:rFonts w:ascii="Arial" w:hAnsi="Arial" w:cs="Arial"/>
          <w:b/>
        </w:rPr>
        <w:t xml:space="preserve">$ </w:t>
      </w:r>
      <w:r>
        <w:rPr>
          <w:rFonts w:ascii="Arial" w:hAnsi="Arial" w:cs="Arial"/>
          <w:b/>
        </w:rPr>
        <w:t>2, 500</w:t>
      </w:r>
    </w:p>
    <w:p w14:paraId="5CADC39B" w14:textId="1281BAE7" w:rsidR="00B94BAB" w:rsidRDefault="00B94BAB" w:rsidP="00B94BAB">
      <w:pPr>
        <w:rPr>
          <w:rFonts w:ascii="Arial" w:hAnsi="Arial" w:cs="Arial"/>
        </w:rPr>
      </w:pPr>
      <w:r w:rsidRPr="005A2F30">
        <w:rPr>
          <w:rFonts w:ascii="Arial" w:hAnsi="Arial" w:cs="Arial"/>
        </w:rPr>
        <w:tab/>
        <w:t xml:space="preserve">   </w:t>
      </w:r>
      <w:r w:rsidR="00EA4CB2">
        <w:rPr>
          <w:rFonts w:ascii="Arial" w:hAnsi="Arial" w:cs="Arial"/>
        </w:rPr>
        <w:t>2</w:t>
      </w:r>
      <w:r>
        <w:rPr>
          <w:rFonts w:ascii="Arial" w:hAnsi="Arial" w:cs="Arial"/>
        </w:rPr>
        <w:t xml:space="preserve"> table</w:t>
      </w:r>
      <w:r w:rsidR="003A128C">
        <w:rPr>
          <w:rFonts w:ascii="Arial" w:hAnsi="Arial" w:cs="Arial"/>
        </w:rPr>
        <w:t>s</w:t>
      </w:r>
      <w:r>
        <w:rPr>
          <w:rFonts w:ascii="Arial" w:hAnsi="Arial" w:cs="Arial"/>
        </w:rPr>
        <w:t>, 1</w:t>
      </w:r>
      <w:r w:rsidR="00EA4CB2">
        <w:rPr>
          <w:rFonts w:ascii="Arial" w:hAnsi="Arial" w:cs="Arial"/>
        </w:rPr>
        <w:t>2</w:t>
      </w:r>
      <w:r>
        <w:rPr>
          <w:rFonts w:ascii="Arial" w:hAnsi="Arial" w:cs="Arial"/>
        </w:rPr>
        <w:t xml:space="preserve"> tickets, Name on Banner, All printed Material</w:t>
      </w:r>
    </w:p>
    <w:p w14:paraId="11360886" w14:textId="77777777" w:rsidR="00B94BAB" w:rsidRPr="005A2F30" w:rsidRDefault="00B94BAB" w:rsidP="00B94BAB">
      <w:pPr>
        <w:rPr>
          <w:rFonts w:ascii="Arial" w:hAnsi="Arial" w:cs="Arial"/>
        </w:rPr>
      </w:pPr>
    </w:p>
    <w:p w14:paraId="60F1AFC7" w14:textId="77777777" w:rsidR="00B94BAB" w:rsidRDefault="00B94BAB" w:rsidP="00B94BAB">
      <w:pPr>
        <w:rPr>
          <w:rFonts w:ascii="Arial" w:hAnsi="Arial" w:cs="Arial"/>
          <w:b/>
        </w:rPr>
      </w:pPr>
      <w:r>
        <w:rPr>
          <w:rFonts w:ascii="Arial" w:hAnsi="Arial" w:cs="Arial"/>
        </w:rPr>
        <w:t xml:space="preserve">____ </w:t>
      </w:r>
      <w:r w:rsidRPr="00700789">
        <w:rPr>
          <w:rFonts w:ascii="Arial" w:hAnsi="Arial" w:cs="Arial"/>
        </w:rPr>
        <w:t>Bronze</w:t>
      </w:r>
      <w:r>
        <w:rPr>
          <w:rFonts w:ascii="Arial" w:hAnsi="Arial" w:cs="Arial"/>
          <w:b/>
        </w:rPr>
        <w:t xml:space="preserve"> Title Sponsor: ..................................................................................................................$1,000</w:t>
      </w:r>
    </w:p>
    <w:p w14:paraId="32F160DA" w14:textId="0A9234C1" w:rsidR="00B94BAB" w:rsidRPr="002567DE" w:rsidRDefault="00B94BAB" w:rsidP="00B94BAB">
      <w:pPr>
        <w:rPr>
          <w:rFonts w:ascii="Arial" w:hAnsi="Arial" w:cs="Arial"/>
          <w:b/>
        </w:rPr>
      </w:pPr>
      <w:r>
        <w:rPr>
          <w:rFonts w:ascii="Arial" w:hAnsi="Arial" w:cs="Arial"/>
        </w:rPr>
        <w:t xml:space="preserve">               </w:t>
      </w:r>
      <w:r w:rsidR="00AD4FBC">
        <w:rPr>
          <w:rFonts w:ascii="Arial" w:hAnsi="Arial" w:cs="Arial"/>
        </w:rPr>
        <w:t>1 table</w:t>
      </w:r>
      <w:r>
        <w:rPr>
          <w:rFonts w:ascii="Arial" w:hAnsi="Arial" w:cs="Arial"/>
        </w:rPr>
        <w:t xml:space="preserve"> </w:t>
      </w:r>
      <w:r w:rsidR="00C20B5E">
        <w:rPr>
          <w:rFonts w:ascii="Arial" w:hAnsi="Arial" w:cs="Arial"/>
        </w:rPr>
        <w:t>6</w:t>
      </w:r>
      <w:r>
        <w:rPr>
          <w:rFonts w:ascii="Arial" w:hAnsi="Arial" w:cs="Arial"/>
        </w:rPr>
        <w:t xml:space="preserve"> Tickets, Host Acknowledgement, Banner</w:t>
      </w:r>
      <w:r>
        <w:rPr>
          <w:rFonts w:ascii="Arial" w:hAnsi="Arial" w:cs="Arial"/>
          <w:b/>
        </w:rPr>
        <w:t xml:space="preserve">        </w:t>
      </w:r>
      <w:r w:rsidRPr="005A2F30">
        <w:rPr>
          <w:rFonts w:ascii="Arial" w:hAnsi="Arial" w:cs="Arial"/>
        </w:rPr>
        <w:tab/>
      </w:r>
    </w:p>
    <w:p w14:paraId="711D52D3" w14:textId="77777777" w:rsidR="00B94BAB" w:rsidRPr="00AD606C" w:rsidRDefault="00B94BAB" w:rsidP="00B94BAB">
      <w:pPr>
        <w:pStyle w:val="ListBullet"/>
        <w:ind w:left="513" w:right="531"/>
        <w:rPr>
          <w:rFonts w:ascii="Arial" w:hAnsi="Arial" w:cs="Arial"/>
          <w:b/>
          <w:sz w:val="16"/>
          <w:szCs w:val="16"/>
          <w:u w:val="single"/>
        </w:rPr>
      </w:pPr>
      <w:r w:rsidRPr="005A2F30">
        <w:rPr>
          <w:rFonts w:ascii="Arial" w:hAnsi="Arial" w:cs="Arial"/>
          <w:sz w:val="20"/>
          <w:szCs w:val="20"/>
        </w:rPr>
        <w:t xml:space="preserve">  </w:t>
      </w:r>
    </w:p>
    <w:p w14:paraId="528B7106" w14:textId="77777777" w:rsidR="00826622" w:rsidRPr="003C68B3" w:rsidRDefault="00826622" w:rsidP="00032082">
      <w:pPr>
        <w:spacing w:line="360" w:lineRule="auto"/>
        <w:rPr>
          <w:rFonts w:ascii="Arial" w:hAnsi="Arial" w:cs="Arial"/>
          <w:bCs/>
          <w:szCs w:val="24"/>
        </w:rPr>
      </w:pPr>
    </w:p>
    <w:p w14:paraId="7F71F054" w14:textId="28D03FAB" w:rsidR="00032082" w:rsidRPr="004205E0" w:rsidRDefault="0031513B" w:rsidP="00032082">
      <w:pPr>
        <w:spacing w:line="360" w:lineRule="auto"/>
        <w:rPr>
          <w:b/>
          <w:sz w:val="16"/>
        </w:rPr>
      </w:pPr>
      <w:r>
        <w:rPr>
          <w:b/>
          <w:sz w:val="22"/>
          <w:szCs w:val="22"/>
        </w:rPr>
        <w:t xml:space="preserve">Contact </w:t>
      </w:r>
      <w:r w:rsidR="00032082" w:rsidRPr="004205E0">
        <w:rPr>
          <w:b/>
          <w:sz w:val="22"/>
          <w:szCs w:val="22"/>
        </w:rPr>
        <w:t>Name</w:t>
      </w:r>
      <w:r>
        <w:rPr>
          <w:b/>
          <w:sz w:val="22"/>
          <w:szCs w:val="22"/>
        </w:rPr>
        <w:t xml:space="preserve"> </w:t>
      </w:r>
      <w:r w:rsidR="00B566AD">
        <w:rPr>
          <w:b/>
          <w:sz w:val="22"/>
          <w:szCs w:val="22"/>
        </w:rPr>
        <w:t>\</w:t>
      </w:r>
      <w:r w:rsidR="00032082" w:rsidRPr="004205E0">
        <w:rPr>
          <w:b/>
          <w:sz w:val="22"/>
          <w:szCs w:val="22"/>
        </w:rPr>
        <w:t xml:space="preserve"> Organization</w:t>
      </w:r>
      <w:r w:rsidR="00032082" w:rsidRPr="004205E0">
        <w:rPr>
          <w:b/>
          <w:sz w:val="16"/>
        </w:rPr>
        <w:t>: ______________________________________________________________________</w:t>
      </w:r>
    </w:p>
    <w:p w14:paraId="511DB004" w14:textId="77777777" w:rsidR="00032082" w:rsidRPr="004205E0" w:rsidRDefault="007926EB" w:rsidP="00032082">
      <w:pPr>
        <w:spacing w:line="360" w:lineRule="auto"/>
        <w:rPr>
          <w:b/>
          <w:sz w:val="16"/>
        </w:rPr>
      </w:pPr>
      <w:r w:rsidRPr="004205E0">
        <w:rPr>
          <w:b/>
          <w:sz w:val="22"/>
          <w:szCs w:val="22"/>
        </w:rPr>
        <w:t>Address</w:t>
      </w:r>
      <w:r w:rsidRPr="004205E0">
        <w:rPr>
          <w:b/>
          <w:sz w:val="16"/>
        </w:rPr>
        <w:t>: _</w:t>
      </w:r>
      <w:r w:rsidR="00032082" w:rsidRPr="004205E0">
        <w:rPr>
          <w:b/>
          <w:sz w:val="16"/>
        </w:rPr>
        <w:t>____________________________________________________________________________________</w:t>
      </w:r>
    </w:p>
    <w:p w14:paraId="7AF659B3" w14:textId="77777777" w:rsidR="00032082" w:rsidRPr="004205E0" w:rsidRDefault="00032082" w:rsidP="00032082">
      <w:pPr>
        <w:spacing w:line="360" w:lineRule="auto"/>
        <w:rPr>
          <w:b/>
          <w:sz w:val="16"/>
        </w:rPr>
      </w:pPr>
      <w:r w:rsidRPr="004205E0">
        <w:rPr>
          <w:b/>
          <w:sz w:val="22"/>
          <w:szCs w:val="22"/>
        </w:rPr>
        <w:t>City:</w:t>
      </w:r>
      <w:r w:rsidRPr="004205E0">
        <w:rPr>
          <w:b/>
          <w:sz w:val="16"/>
        </w:rPr>
        <w:t xml:space="preserve"> ____________________________</w:t>
      </w:r>
      <w:r w:rsidR="004205E0">
        <w:rPr>
          <w:b/>
          <w:sz w:val="16"/>
        </w:rPr>
        <w:t xml:space="preserve">  </w:t>
      </w:r>
      <w:r w:rsidRPr="004205E0">
        <w:rPr>
          <w:b/>
          <w:sz w:val="16"/>
        </w:rPr>
        <w:t xml:space="preserve"> </w:t>
      </w:r>
      <w:r w:rsidR="004205E0">
        <w:rPr>
          <w:b/>
          <w:sz w:val="16"/>
        </w:rPr>
        <w:t xml:space="preserve">   </w:t>
      </w:r>
      <w:r w:rsidRPr="004205E0">
        <w:rPr>
          <w:b/>
          <w:sz w:val="24"/>
          <w:szCs w:val="24"/>
        </w:rPr>
        <w:t>State</w:t>
      </w:r>
      <w:r w:rsidR="004205E0">
        <w:rPr>
          <w:b/>
          <w:sz w:val="24"/>
          <w:szCs w:val="24"/>
        </w:rPr>
        <w:t xml:space="preserve">: </w:t>
      </w:r>
      <w:r w:rsidRPr="004205E0">
        <w:rPr>
          <w:b/>
          <w:sz w:val="16"/>
        </w:rPr>
        <w:t>________________</w:t>
      </w:r>
      <w:r w:rsidR="004205E0">
        <w:rPr>
          <w:b/>
          <w:sz w:val="16"/>
        </w:rPr>
        <w:t xml:space="preserve">        </w:t>
      </w:r>
      <w:r w:rsidRPr="004205E0">
        <w:rPr>
          <w:b/>
          <w:sz w:val="16"/>
        </w:rPr>
        <w:t xml:space="preserve"> </w:t>
      </w:r>
      <w:r w:rsidRPr="004205E0">
        <w:rPr>
          <w:b/>
          <w:sz w:val="22"/>
          <w:szCs w:val="22"/>
        </w:rPr>
        <w:t>Zip/Postal Code</w:t>
      </w:r>
      <w:r w:rsidRPr="004205E0">
        <w:rPr>
          <w:b/>
          <w:sz w:val="16"/>
        </w:rPr>
        <w:t>:  _________________</w:t>
      </w:r>
    </w:p>
    <w:p w14:paraId="3F0E5571" w14:textId="54ECE7AC" w:rsidR="0073299F" w:rsidRPr="00826622" w:rsidRDefault="00032082" w:rsidP="00826622">
      <w:pPr>
        <w:spacing w:line="360" w:lineRule="auto"/>
        <w:rPr>
          <w:b/>
          <w:sz w:val="16"/>
        </w:rPr>
      </w:pPr>
      <w:r w:rsidRPr="004205E0">
        <w:rPr>
          <w:b/>
          <w:sz w:val="22"/>
          <w:szCs w:val="22"/>
        </w:rPr>
        <w:t>Telephone:</w:t>
      </w:r>
      <w:r w:rsidRPr="004205E0">
        <w:rPr>
          <w:b/>
          <w:sz w:val="16"/>
        </w:rPr>
        <w:t xml:space="preserve"> (_____</w:t>
      </w:r>
      <w:proofErr w:type="gramStart"/>
      <w:r w:rsidRPr="004205E0">
        <w:rPr>
          <w:b/>
          <w:sz w:val="16"/>
        </w:rPr>
        <w:t>_)_</w:t>
      </w:r>
      <w:proofErr w:type="gramEnd"/>
      <w:r w:rsidRPr="004205E0">
        <w:rPr>
          <w:b/>
          <w:sz w:val="16"/>
        </w:rPr>
        <w:t xml:space="preserve">_____________ </w:t>
      </w:r>
      <w:r w:rsidRPr="004205E0">
        <w:rPr>
          <w:b/>
          <w:sz w:val="22"/>
          <w:szCs w:val="22"/>
        </w:rPr>
        <w:t xml:space="preserve">Fax: </w:t>
      </w:r>
      <w:r w:rsidRPr="004205E0">
        <w:rPr>
          <w:b/>
          <w:sz w:val="16"/>
        </w:rPr>
        <w:t>(______)________________</w:t>
      </w:r>
      <w:r w:rsidR="002F5026" w:rsidRPr="004205E0">
        <w:rPr>
          <w:b/>
          <w:sz w:val="16"/>
        </w:rPr>
        <w:t xml:space="preserve"> </w:t>
      </w:r>
      <w:r w:rsidRPr="004205E0">
        <w:rPr>
          <w:b/>
          <w:sz w:val="22"/>
          <w:szCs w:val="22"/>
        </w:rPr>
        <w:t>Email:</w:t>
      </w:r>
      <w:r w:rsidRPr="004205E0">
        <w:rPr>
          <w:b/>
          <w:sz w:val="16"/>
        </w:rPr>
        <w:t xml:space="preserve"> __________________________</w:t>
      </w:r>
    </w:p>
    <w:p w14:paraId="1BF262DD" w14:textId="43B62DF8" w:rsidR="0073299F" w:rsidRPr="0073299F" w:rsidRDefault="0073299F" w:rsidP="0073299F">
      <w:pPr>
        <w:jc w:val="center"/>
        <w:rPr>
          <w:b/>
          <w:sz w:val="22"/>
          <w:szCs w:val="22"/>
        </w:rPr>
      </w:pPr>
      <w:r w:rsidRPr="0073299F">
        <w:rPr>
          <w:b/>
          <w:sz w:val="22"/>
          <w:szCs w:val="22"/>
        </w:rPr>
        <w:t>Please make checks payable to:</w:t>
      </w:r>
    </w:p>
    <w:p w14:paraId="3CC7767A" w14:textId="77777777" w:rsidR="0073299F" w:rsidRPr="0073299F" w:rsidRDefault="0073299F" w:rsidP="0073299F">
      <w:pPr>
        <w:jc w:val="center"/>
        <w:rPr>
          <w:b/>
          <w:sz w:val="22"/>
          <w:szCs w:val="22"/>
        </w:rPr>
      </w:pPr>
      <w:r w:rsidRPr="0073299F">
        <w:rPr>
          <w:b/>
          <w:sz w:val="22"/>
          <w:szCs w:val="22"/>
        </w:rPr>
        <w:t>Teeger Entertainment &amp; Consultants</w:t>
      </w:r>
    </w:p>
    <w:p w14:paraId="4B18F705" w14:textId="77777777" w:rsidR="0073299F" w:rsidRPr="0073299F" w:rsidRDefault="0073299F" w:rsidP="0073299F">
      <w:pPr>
        <w:jc w:val="center"/>
        <w:rPr>
          <w:b/>
          <w:sz w:val="22"/>
          <w:szCs w:val="22"/>
        </w:rPr>
      </w:pPr>
      <w:r w:rsidRPr="0073299F">
        <w:rPr>
          <w:b/>
          <w:sz w:val="22"/>
          <w:szCs w:val="22"/>
        </w:rPr>
        <w:t>PO Box 26333, Macon, GA 31221</w:t>
      </w:r>
    </w:p>
    <w:p w14:paraId="17C94659" w14:textId="4FF8134F" w:rsidR="0073299F" w:rsidRPr="0073299F" w:rsidRDefault="0073299F" w:rsidP="0073299F">
      <w:pPr>
        <w:jc w:val="center"/>
        <w:rPr>
          <w:b/>
          <w:sz w:val="22"/>
          <w:szCs w:val="22"/>
        </w:rPr>
      </w:pPr>
      <w:r w:rsidRPr="0073299F">
        <w:rPr>
          <w:b/>
          <w:sz w:val="22"/>
          <w:szCs w:val="22"/>
        </w:rPr>
        <w:t xml:space="preserve">Call for secure Credit Card payments: </w:t>
      </w:r>
      <w:r w:rsidR="00BB15AC">
        <w:rPr>
          <w:b/>
          <w:sz w:val="22"/>
          <w:szCs w:val="22"/>
        </w:rPr>
        <w:t>478-781-8003</w:t>
      </w:r>
    </w:p>
    <w:p w14:paraId="1F9C7B68" w14:textId="61F73AE3" w:rsidR="0073299F" w:rsidRPr="0073299F" w:rsidRDefault="0073299F" w:rsidP="0073299F">
      <w:pPr>
        <w:jc w:val="center"/>
        <w:rPr>
          <w:b/>
          <w:sz w:val="22"/>
          <w:szCs w:val="22"/>
        </w:rPr>
      </w:pPr>
      <w:r w:rsidRPr="0073299F">
        <w:rPr>
          <w:b/>
          <w:sz w:val="22"/>
          <w:szCs w:val="22"/>
        </w:rPr>
        <w:t xml:space="preserve">Email: </w:t>
      </w:r>
      <w:r w:rsidR="00B70BC6">
        <w:rPr>
          <w:b/>
          <w:sz w:val="22"/>
          <w:szCs w:val="22"/>
        </w:rPr>
        <w:t>Teegerunity@gmail</w:t>
      </w:r>
      <w:r w:rsidRPr="0073299F">
        <w:rPr>
          <w:b/>
          <w:sz w:val="22"/>
          <w:szCs w:val="22"/>
        </w:rPr>
        <w:t>.com</w:t>
      </w:r>
    </w:p>
    <w:p w14:paraId="43CB18DB" w14:textId="0AE83BB5" w:rsidR="00826622" w:rsidRPr="00B42F08" w:rsidRDefault="0073299F" w:rsidP="00B42F08">
      <w:pPr>
        <w:jc w:val="center"/>
        <w:rPr>
          <w:b/>
          <w:sz w:val="22"/>
          <w:szCs w:val="22"/>
        </w:rPr>
      </w:pPr>
      <w:r w:rsidRPr="0073299F">
        <w:rPr>
          <w:b/>
          <w:sz w:val="22"/>
          <w:szCs w:val="22"/>
        </w:rPr>
        <w:t>HendersonStadium.com</w:t>
      </w:r>
    </w:p>
    <w:p w14:paraId="7774680B" w14:textId="77777777" w:rsidR="00C47838" w:rsidRPr="00C47838" w:rsidRDefault="00C47838" w:rsidP="00826622">
      <w:pPr>
        <w:rPr>
          <w:b/>
          <w:sz w:val="28"/>
          <w:szCs w:val="28"/>
        </w:rPr>
      </w:pPr>
    </w:p>
    <w:p w14:paraId="686ABEAF" w14:textId="243296AC" w:rsidR="0052112B" w:rsidRPr="00C47838" w:rsidRDefault="0073299F" w:rsidP="00826622">
      <w:pPr>
        <w:rPr>
          <w:b/>
          <w:sz w:val="22"/>
          <w:szCs w:val="22"/>
        </w:rPr>
      </w:pPr>
      <w:r w:rsidRPr="00C47838">
        <w:rPr>
          <w:b/>
          <w:sz w:val="28"/>
          <w:szCs w:val="28"/>
        </w:rPr>
        <w:t>AL &amp; Danette</w:t>
      </w:r>
    </w:p>
    <w:sectPr w:rsidR="0052112B" w:rsidRPr="00C47838" w:rsidSect="007B701E">
      <w:headerReference w:type="default" r:id="rId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AA7CC" w14:textId="77777777" w:rsidR="00390334" w:rsidRDefault="00390334" w:rsidP="00962F22">
      <w:pPr>
        <w:spacing w:line="240" w:lineRule="auto"/>
      </w:pPr>
      <w:r>
        <w:separator/>
      </w:r>
    </w:p>
  </w:endnote>
  <w:endnote w:type="continuationSeparator" w:id="0">
    <w:p w14:paraId="279A4563" w14:textId="77777777" w:rsidR="00390334" w:rsidRDefault="00390334" w:rsidP="00962F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1B508" w14:textId="77777777" w:rsidR="00390334" w:rsidRDefault="00390334" w:rsidP="00962F22">
      <w:pPr>
        <w:spacing w:line="240" w:lineRule="auto"/>
      </w:pPr>
      <w:r>
        <w:separator/>
      </w:r>
    </w:p>
  </w:footnote>
  <w:footnote w:type="continuationSeparator" w:id="0">
    <w:p w14:paraId="759DDBA2" w14:textId="77777777" w:rsidR="00390334" w:rsidRDefault="00390334" w:rsidP="00962F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A0E15" w14:textId="3020683B" w:rsidR="00962F22" w:rsidRDefault="00C17BD3" w:rsidP="00962F22">
    <w:pPr>
      <w:pStyle w:val="Header"/>
      <w:jc w:val="right"/>
    </w:pPr>
    <w:r w:rsidRPr="00C17BD3">
      <w:rPr>
        <w:noProof/>
      </w:rPr>
      <w:drawing>
        <wp:anchor distT="0" distB="0" distL="114300" distR="114300" simplePos="0" relativeHeight="251659264" behindDoc="1" locked="0" layoutInCell="1" allowOverlap="1" wp14:anchorId="471B8624" wp14:editId="4553318B">
          <wp:simplePos x="0" y="0"/>
          <wp:positionH relativeFrom="column">
            <wp:posOffset>-22860</wp:posOffset>
          </wp:positionH>
          <wp:positionV relativeFrom="paragraph">
            <wp:posOffset>-114300</wp:posOffset>
          </wp:positionV>
          <wp:extent cx="1685925" cy="1075690"/>
          <wp:effectExtent l="0" t="0" r="9525" b="0"/>
          <wp:wrapThrough wrapText="bothSides">
            <wp:wrapPolygon edited="0">
              <wp:start x="7810" y="0"/>
              <wp:lineTo x="4637" y="1148"/>
              <wp:lineTo x="732" y="4590"/>
              <wp:lineTo x="0" y="8798"/>
              <wp:lineTo x="0" y="14153"/>
              <wp:lineTo x="2685" y="19126"/>
              <wp:lineTo x="3417" y="19509"/>
              <wp:lineTo x="7078" y="21039"/>
              <wp:lineTo x="8298" y="21039"/>
              <wp:lineTo x="12692" y="21039"/>
              <wp:lineTo x="14400" y="21039"/>
              <wp:lineTo x="19037" y="19126"/>
              <wp:lineTo x="21478" y="14919"/>
              <wp:lineTo x="21478" y="9181"/>
              <wp:lineTo x="20990" y="4590"/>
              <wp:lineTo x="16353" y="1148"/>
              <wp:lineTo x="12692" y="0"/>
              <wp:lineTo x="7810" y="0"/>
            </wp:wrapPolygon>
          </wp:wrapThrough>
          <wp:docPr id="165832877" name="Picture 2" descr="A logo with a tig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55251" name="Picture 2" descr="A logo with a tiger on it&#10;&#10;Description automatically generated"/>
                  <pic:cNvPicPr/>
                </pic:nvPicPr>
                <pic:blipFill rotWithShape="1">
                  <a:blip r:embed="rId1"/>
                  <a:srcRect l="11788" t="25175" r="12488" b="26474"/>
                  <a:stretch/>
                </pic:blipFill>
                <pic:spPr bwMode="auto">
                  <a:xfrm>
                    <a:off x="0" y="0"/>
                    <a:ext cx="1685925" cy="1075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2F22">
      <w:t>TEEGER ENTERTAINMENT</w:t>
    </w:r>
  </w:p>
  <w:p w14:paraId="5E7B1B9C" w14:textId="77777777" w:rsidR="00962F22" w:rsidRDefault="00962F22" w:rsidP="00962F22">
    <w:pPr>
      <w:pStyle w:val="Header"/>
      <w:jc w:val="right"/>
    </w:pPr>
    <w:r>
      <w:t>Henderson Stadium</w:t>
    </w:r>
  </w:p>
  <w:p w14:paraId="33DF23A9" w14:textId="77777777" w:rsidR="00962F22" w:rsidRDefault="00962F22" w:rsidP="00962F22">
    <w:pPr>
      <w:pStyle w:val="Header"/>
      <w:jc w:val="right"/>
    </w:pPr>
    <w:r>
      <w:t>PO Box 26333</w:t>
    </w:r>
  </w:p>
  <w:p w14:paraId="1267EB21" w14:textId="7F59B923" w:rsidR="00962F22" w:rsidRDefault="00962F22" w:rsidP="00962F22">
    <w:pPr>
      <w:pStyle w:val="Header"/>
      <w:jc w:val="right"/>
    </w:pPr>
    <w:r>
      <w:t>Macon GA 31221</w:t>
    </w:r>
  </w:p>
  <w:p w14:paraId="37B41792" w14:textId="223ED5B8" w:rsidR="00962F22" w:rsidRDefault="00962F22" w:rsidP="00962F22">
    <w:pPr>
      <w:pStyle w:val="Header"/>
      <w:jc w:val="right"/>
    </w:pPr>
    <w:r>
      <w:t xml:space="preserve">                                      Phone: 770-765-3522</w:t>
    </w:r>
  </w:p>
  <w:p w14:paraId="12F919ED" w14:textId="77777777" w:rsidR="00962F22" w:rsidRDefault="00962F22" w:rsidP="00962F22">
    <w:pPr>
      <w:pStyle w:val="Header"/>
      <w:jc w:val="right"/>
    </w:pPr>
  </w:p>
  <w:p w14:paraId="6343BCA9" w14:textId="77777777" w:rsidR="00962F22" w:rsidRDefault="00962F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CB621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E64643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singleLevel"/>
    <w:tmpl w:val="00000002"/>
    <w:name w:val="WW8Num1"/>
    <w:lvl w:ilvl="0">
      <w:start w:val="1"/>
      <w:numFmt w:val="bullet"/>
      <w:lvlText w:val=""/>
      <w:lvlJc w:val="left"/>
      <w:pPr>
        <w:tabs>
          <w:tab w:val="num" w:pos="288"/>
        </w:tabs>
        <w:ind w:left="288" w:hanging="288"/>
      </w:pPr>
      <w:rPr>
        <w:rFonts w:ascii="Wingdings" w:hAnsi="Wingdings"/>
        <w:sz w:val="22"/>
      </w:rPr>
    </w:lvl>
  </w:abstractNum>
  <w:abstractNum w:abstractNumId="3" w15:restartNumberingAfterBreak="0">
    <w:nsid w:val="00000007"/>
    <w:multiLevelType w:val="singleLevel"/>
    <w:tmpl w:val="00000007"/>
    <w:name w:val="WW8Num10"/>
    <w:lvl w:ilvl="0">
      <w:start w:val="1"/>
      <w:numFmt w:val="bullet"/>
      <w:lvlText w:val=""/>
      <w:lvlJc w:val="left"/>
      <w:pPr>
        <w:tabs>
          <w:tab w:val="num" w:pos="288"/>
        </w:tabs>
        <w:ind w:left="288" w:hanging="288"/>
      </w:pPr>
      <w:rPr>
        <w:rFonts w:ascii="Wingdings" w:hAnsi="Wingdings"/>
        <w:sz w:val="22"/>
      </w:rPr>
    </w:lvl>
  </w:abstractNum>
  <w:abstractNum w:abstractNumId="4" w15:restartNumberingAfterBreak="0">
    <w:nsid w:val="4EDF014F"/>
    <w:multiLevelType w:val="hybridMultilevel"/>
    <w:tmpl w:val="35F8B9EC"/>
    <w:lvl w:ilvl="0" w:tplc="70281D8E">
      <w:numFmt w:val="bullet"/>
      <w:lvlText w:val=""/>
      <w:lvlJc w:val="left"/>
      <w:pPr>
        <w:tabs>
          <w:tab w:val="num" w:pos="1080"/>
        </w:tabs>
        <w:ind w:left="108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E726333"/>
    <w:multiLevelType w:val="multilevel"/>
    <w:tmpl w:val="86ACE0BC"/>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num w:numId="1">
    <w:abstractNumId w:val="1"/>
  </w:num>
  <w:num w:numId="2">
    <w:abstractNumId w:val="1"/>
  </w:num>
  <w:num w:numId="3">
    <w:abstractNumId w:val="1"/>
  </w:num>
  <w:num w:numId="4">
    <w:abstractNumId w:val="1"/>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jAxtLAwNDQwMjZT0lEKTi0uzszPAykwNK4FAPoPID0tAAAA"/>
  </w:docVars>
  <w:rsids>
    <w:rsidRoot w:val="00ED1273"/>
    <w:rsid w:val="00004CF2"/>
    <w:rsid w:val="000062D3"/>
    <w:rsid w:val="00012A02"/>
    <w:rsid w:val="00032082"/>
    <w:rsid w:val="000325DD"/>
    <w:rsid w:val="000461BD"/>
    <w:rsid w:val="00046D82"/>
    <w:rsid w:val="00073F06"/>
    <w:rsid w:val="00074D82"/>
    <w:rsid w:val="000918FD"/>
    <w:rsid w:val="0009725A"/>
    <w:rsid w:val="000B2F44"/>
    <w:rsid w:val="000B3E8C"/>
    <w:rsid w:val="000C27E3"/>
    <w:rsid w:val="000D0345"/>
    <w:rsid w:val="000D19FD"/>
    <w:rsid w:val="000E1AFA"/>
    <w:rsid w:val="000E5620"/>
    <w:rsid w:val="000E6D98"/>
    <w:rsid w:val="000E73D2"/>
    <w:rsid w:val="001009C1"/>
    <w:rsid w:val="00111EFE"/>
    <w:rsid w:val="00114F78"/>
    <w:rsid w:val="00133363"/>
    <w:rsid w:val="001360CD"/>
    <w:rsid w:val="00143639"/>
    <w:rsid w:val="0014539C"/>
    <w:rsid w:val="0015169D"/>
    <w:rsid w:val="00154A7D"/>
    <w:rsid w:val="001565CF"/>
    <w:rsid w:val="00161652"/>
    <w:rsid w:val="00167B37"/>
    <w:rsid w:val="00172316"/>
    <w:rsid w:val="00182A5D"/>
    <w:rsid w:val="001856D2"/>
    <w:rsid w:val="001A054D"/>
    <w:rsid w:val="001A2725"/>
    <w:rsid w:val="001C3F83"/>
    <w:rsid w:val="001E21C6"/>
    <w:rsid w:val="001E4202"/>
    <w:rsid w:val="001E4723"/>
    <w:rsid w:val="00205A65"/>
    <w:rsid w:val="00210815"/>
    <w:rsid w:val="002147AF"/>
    <w:rsid w:val="00222C23"/>
    <w:rsid w:val="002303E8"/>
    <w:rsid w:val="00232A8C"/>
    <w:rsid w:val="00240539"/>
    <w:rsid w:val="002435FB"/>
    <w:rsid w:val="0025237F"/>
    <w:rsid w:val="002567DE"/>
    <w:rsid w:val="00260BEA"/>
    <w:rsid w:val="00283EFA"/>
    <w:rsid w:val="002A27DD"/>
    <w:rsid w:val="002E457D"/>
    <w:rsid w:val="002E61E4"/>
    <w:rsid w:val="002E7724"/>
    <w:rsid w:val="002F06D2"/>
    <w:rsid w:val="002F34B0"/>
    <w:rsid w:val="002F5026"/>
    <w:rsid w:val="002F580E"/>
    <w:rsid w:val="003029D4"/>
    <w:rsid w:val="00314FCB"/>
    <w:rsid w:val="0031513B"/>
    <w:rsid w:val="003168E0"/>
    <w:rsid w:val="00341606"/>
    <w:rsid w:val="003453EC"/>
    <w:rsid w:val="003550B2"/>
    <w:rsid w:val="003652BD"/>
    <w:rsid w:val="00367E2B"/>
    <w:rsid w:val="00382E65"/>
    <w:rsid w:val="00390334"/>
    <w:rsid w:val="003A128C"/>
    <w:rsid w:val="003A55CE"/>
    <w:rsid w:val="003B2F82"/>
    <w:rsid w:val="003B6CF4"/>
    <w:rsid w:val="003C53AC"/>
    <w:rsid w:val="003C68B3"/>
    <w:rsid w:val="003D3F47"/>
    <w:rsid w:val="003E77BF"/>
    <w:rsid w:val="003F1F86"/>
    <w:rsid w:val="00400144"/>
    <w:rsid w:val="00407D97"/>
    <w:rsid w:val="004205E0"/>
    <w:rsid w:val="00446E34"/>
    <w:rsid w:val="00473114"/>
    <w:rsid w:val="004A2720"/>
    <w:rsid w:val="004A3807"/>
    <w:rsid w:val="004A6C47"/>
    <w:rsid w:val="004A7C6F"/>
    <w:rsid w:val="004D49F2"/>
    <w:rsid w:val="004E2BE6"/>
    <w:rsid w:val="004E39A7"/>
    <w:rsid w:val="004E469E"/>
    <w:rsid w:val="004E79F9"/>
    <w:rsid w:val="004F4AD2"/>
    <w:rsid w:val="00505210"/>
    <w:rsid w:val="00513924"/>
    <w:rsid w:val="0052010D"/>
    <w:rsid w:val="0052112B"/>
    <w:rsid w:val="0052234F"/>
    <w:rsid w:val="00527471"/>
    <w:rsid w:val="005538A1"/>
    <w:rsid w:val="00556DA2"/>
    <w:rsid w:val="005608DD"/>
    <w:rsid w:val="00562556"/>
    <w:rsid w:val="00570C5A"/>
    <w:rsid w:val="00592932"/>
    <w:rsid w:val="005A153E"/>
    <w:rsid w:val="005A2F30"/>
    <w:rsid w:val="005A6C65"/>
    <w:rsid w:val="005B5B97"/>
    <w:rsid w:val="005C6468"/>
    <w:rsid w:val="005C7366"/>
    <w:rsid w:val="005C7553"/>
    <w:rsid w:val="005C7921"/>
    <w:rsid w:val="005D0301"/>
    <w:rsid w:val="005D0DE0"/>
    <w:rsid w:val="005D23B7"/>
    <w:rsid w:val="005D3EDE"/>
    <w:rsid w:val="005D4872"/>
    <w:rsid w:val="005D5C6D"/>
    <w:rsid w:val="005E3958"/>
    <w:rsid w:val="005F2A62"/>
    <w:rsid w:val="0062104F"/>
    <w:rsid w:val="0062606D"/>
    <w:rsid w:val="006409E6"/>
    <w:rsid w:val="0065555E"/>
    <w:rsid w:val="00664590"/>
    <w:rsid w:val="0067633E"/>
    <w:rsid w:val="00677AC9"/>
    <w:rsid w:val="006946CA"/>
    <w:rsid w:val="006C2A22"/>
    <w:rsid w:val="006D0B01"/>
    <w:rsid w:val="006D307A"/>
    <w:rsid w:val="006D3A94"/>
    <w:rsid w:val="006E5D94"/>
    <w:rsid w:val="006F7C18"/>
    <w:rsid w:val="00700789"/>
    <w:rsid w:val="0070134C"/>
    <w:rsid w:val="0070635C"/>
    <w:rsid w:val="00713705"/>
    <w:rsid w:val="00717E92"/>
    <w:rsid w:val="0073299F"/>
    <w:rsid w:val="00736E72"/>
    <w:rsid w:val="00741953"/>
    <w:rsid w:val="00743D54"/>
    <w:rsid w:val="0076791A"/>
    <w:rsid w:val="0077069D"/>
    <w:rsid w:val="007839ED"/>
    <w:rsid w:val="00783F04"/>
    <w:rsid w:val="007846C9"/>
    <w:rsid w:val="00787294"/>
    <w:rsid w:val="007926EB"/>
    <w:rsid w:val="007A0232"/>
    <w:rsid w:val="007B0E22"/>
    <w:rsid w:val="007B3FDC"/>
    <w:rsid w:val="007B701E"/>
    <w:rsid w:val="007D60ED"/>
    <w:rsid w:val="007E1442"/>
    <w:rsid w:val="00801152"/>
    <w:rsid w:val="00807C5A"/>
    <w:rsid w:val="00822503"/>
    <w:rsid w:val="00826622"/>
    <w:rsid w:val="00846FCF"/>
    <w:rsid w:val="00856C1F"/>
    <w:rsid w:val="00873AA7"/>
    <w:rsid w:val="00883479"/>
    <w:rsid w:val="0088404D"/>
    <w:rsid w:val="00886330"/>
    <w:rsid w:val="008936C5"/>
    <w:rsid w:val="00895052"/>
    <w:rsid w:val="00895B10"/>
    <w:rsid w:val="00895E99"/>
    <w:rsid w:val="008A252E"/>
    <w:rsid w:val="008A2D7E"/>
    <w:rsid w:val="008B34D4"/>
    <w:rsid w:val="008B528E"/>
    <w:rsid w:val="008C5ECD"/>
    <w:rsid w:val="008D7A8E"/>
    <w:rsid w:val="008E6460"/>
    <w:rsid w:val="008F240B"/>
    <w:rsid w:val="00904E5E"/>
    <w:rsid w:val="009051B6"/>
    <w:rsid w:val="0090684C"/>
    <w:rsid w:val="009247F1"/>
    <w:rsid w:val="0095035A"/>
    <w:rsid w:val="00952943"/>
    <w:rsid w:val="00957436"/>
    <w:rsid w:val="00962F22"/>
    <w:rsid w:val="0096363E"/>
    <w:rsid w:val="00976F2B"/>
    <w:rsid w:val="009900CF"/>
    <w:rsid w:val="009A6F7A"/>
    <w:rsid w:val="009B1669"/>
    <w:rsid w:val="009B3793"/>
    <w:rsid w:val="009C094F"/>
    <w:rsid w:val="009C1E62"/>
    <w:rsid w:val="009C50E7"/>
    <w:rsid w:val="009D6DD7"/>
    <w:rsid w:val="009F5EE5"/>
    <w:rsid w:val="00A00CE8"/>
    <w:rsid w:val="00A01FC3"/>
    <w:rsid w:val="00A11B79"/>
    <w:rsid w:val="00A32B32"/>
    <w:rsid w:val="00A35B20"/>
    <w:rsid w:val="00A417B1"/>
    <w:rsid w:val="00A422C6"/>
    <w:rsid w:val="00A42CA3"/>
    <w:rsid w:val="00A47512"/>
    <w:rsid w:val="00A60F21"/>
    <w:rsid w:val="00A770B1"/>
    <w:rsid w:val="00A82E1B"/>
    <w:rsid w:val="00A864ED"/>
    <w:rsid w:val="00A97289"/>
    <w:rsid w:val="00AA32FB"/>
    <w:rsid w:val="00AB6B5D"/>
    <w:rsid w:val="00AC39C5"/>
    <w:rsid w:val="00AC56E5"/>
    <w:rsid w:val="00AD4FBC"/>
    <w:rsid w:val="00AD606C"/>
    <w:rsid w:val="00AE5F3C"/>
    <w:rsid w:val="00B11FAD"/>
    <w:rsid w:val="00B23C5F"/>
    <w:rsid w:val="00B35199"/>
    <w:rsid w:val="00B36182"/>
    <w:rsid w:val="00B42F08"/>
    <w:rsid w:val="00B55A11"/>
    <w:rsid w:val="00B566AD"/>
    <w:rsid w:val="00B6746F"/>
    <w:rsid w:val="00B70BC6"/>
    <w:rsid w:val="00B74E58"/>
    <w:rsid w:val="00B7660C"/>
    <w:rsid w:val="00B82888"/>
    <w:rsid w:val="00B85EAB"/>
    <w:rsid w:val="00B86BEF"/>
    <w:rsid w:val="00B94BAB"/>
    <w:rsid w:val="00BA669B"/>
    <w:rsid w:val="00BB15AC"/>
    <w:rsid w:val="00BB4A0E"/>
    <w:rsid w:val="00BC0E09"/>
    <w:rsid w:val="00BD389E"/>
    <w:rsid w:val="00BD4F6B"/>
    <w:rsid w:val="00BE3862"/>
    <w:rsid w:val="00BE5330"/>
    <w:rsid w:val="00BF7D68"/>
    <w:rsid w:val="00C0112F"/>
    <w:rsid w:val="00C06B02"/>
    <w:rsid w:val="00C17BD3"/>
    <w:rsid w:val="00C20B5E"/>
    <w:rsid w:val="00C20B67"/>
    <w:rsid w:val="00C2327B"/>
    <w:rsid w:val="00C30592"/>
    <w:rsid w:val="00C47838"/>
    <w:rsid w:val="00C47EE7"/>
    <w:rsid w:val="00C836F3"/>
    <w:rsid w:val="00CB7178"/>
    <w:rsid w:val="00CD1261"/>
    <w:rsid w:val="00CE48E7"/>
    <w:rsid w:val="00CF70B4"/>
    <w:rsid w:val="00D1547A"/>
    <w:rsid w:val="00D15F4B"/>
    <w:rsid w:val="00D16A16"/>
    <w:rsid w:val="00D51D06"/>
    <w:rsid w:val="00D524E2"/>
    <w:rsid w:val="00D53F49"/>
    <w:rsid w:val="00D56569"/>
    <w:rsid w:val="00D8149C"/>
    <w:rsid w:val="00D81865"/>
    <w:rsid w:val="00D84459"/>
    <w:rsid w:val="00D85A8F"/>
    <w:rsid w:val="00D911D3"/>
    <w:rsid w:val="00D929DB"/>
    <w:rsid w:val="00DB38D9"/>
    <w:rsid w:val="00DB4E25"/>
    <w:rsid w:val="00DC1842"/>
    <w:rsid w:val="00DC2C72"/>
    <w:rsid w:val="00DC3F9F"/>
    <w:rsid w:val="00DC5DDB"/>
    <w:rsid w:val="00DD52EE"/>
    <w:rsid w:val="00DE1DB2"/>
    <w:rsid w:val="00DE463E"/>
    <w:rsid w:val="00DF32BA"/>
    <w:rsid w:val="00DF5C50"/>
    <w:rsid w:val="00E17C6B"/>
    <w:rsid w:val="00E538A0"/>
    <w:rsid w:val="00E723AB"/>
    <w:rsid w:val="00E77EBF"/>
    <w:rsid w:val="00E83454"/>
    <w:rsid w:val="00E93730"/>
    <w:rsid w:val="00E94B57"/>
    <w:rsid w:val="00EA4CB2"/>
    <w:rsid w:val="00EA5DE3"/>
    <w:rsid w:val="00EA7449"/>
    <w:rsid w:val="00EB626F"/>
    <w:rsid w:val="00EB704E"/>
    <w:rsid w:val="00EC78EC"/>
    <w:rsid w:val="00EC7DFE"/>
    <w:rsid w:val="00ED1273"/>
    <w:rsid w:val="00EE1C0C"/>
    <w:rsid w:val="00EE7FF6"/>
    <w:rsid w:val="00EF216B"/>
    <w:rsid w:val="00EF5DB3"/>
    <w:rsid w:val="00EF6E76"/>
    <w:rsid w:val="00F118F4"/>
    <w:rsid w:val="00F17FBF"/>
    <w:rsid w:val="00F22178"/>
    <w:rsid w:val="00F37DA6"/>
    <w:rsid w:val="00F41E65"/>
    <w:rsid w:val="00F70672"/>
    <w:rsid w:val="00FA13B3"/>
    <w:rsid w:val="00FA50C2"/>
    <w:rsid w:val="00FB0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80ABF1"/>
  <w15:chartTrackingRefBased/>
  <w15:docId w15:val="{08857E4F-04B3-4D45-B0B8-5451BF2B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5026"/>
    <w:pPr>
      <w:spacing w:line="200" w:lineRule="atLeas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00144"/>
    <w:rPr>
      <w:rFonts w:cs="Times New Roman"/>
      <w:color w:val="0000FF"/>
      <w:u w:val="single"/>
    </w:rPr>
  </w:style>
  <w:style w:type="paragraph" w:styleId="ListBullet">
    <w:name w:val="List Bullet"/>
    <w:basedOn w:val="Normal"/>
    <w:uiPriority w:val="99"/>
    <w:rsid w:val="001360CD"/>
    <w:pPr>
      <w:suppressAutoHyphens/>
    </w:pPr>
    <w:rPr>
      <w:sz w:val="22"/>
      <w:szCs w:val="22"/>
      <w:lang w:eastAsia="ar-SA"/>
    </w:rPr>
  </w:style>
  <w:style w:type="paragraph" w:styleId="BalloonText">
    <w:name w:val="Balloon Text"/>
    <w:basedOn w:val="Normal"/>
    <w:link w:val="BalloonTextChar"/>
    <w:uiPriority w:val="99"/>
    <w:semiHidden/>
    <w:unhideWhenUsed/>
    <w:rsid w:val="00D524E2"/>
    <w:rPr>
      <w:rFonts w:ascii="Segoe UI" w:hAnsi="Segoe UI"/>
      <w:sz w:val="18"/>
      <w:szCs w:val="18"/>
      <w:lang w:val="x-none" w:eastAsia="x-none"/>
    </w:rPr>
  </w:style>
  <w:style w:type="character" w:customStyle="1" w:styleId="BalloonTextChar">
    <w:name w:val="Balloon Text Char"/>
    <w:link w:val="BalloonText"/>
    <w:uiPriority w:val="99"/>
    <w:semiHidden/>
    <w:rsid w:val="00D524E2"/>
    <w:rPr>
      <w:rFonts w:ascii="Segoe UI" w:hAnsi="Segoe UI" w:cs="Segoe UI"/>
      <w:sz w:val="18"/>
      <w:szCs w:val="18"/>
    </w:rPr>
  </w:style>
  <w:style w:type="paragraph" w:styleId="Header">
    <w:name w:val="header"/>
    <w:basedOn w:val="Normal"/>
    <w:link w:val="HeaderChar"/>
    <w:uiPriority w:val="99"/>
    <w:unhideWhenUsed/>
    <w:rsid w:val="00962F22"/>
    <w:pPr>
      <w:tabs>
        <w:tab w:val="center" w:pos="4680"/>
        <w:tab w:val="right" w:pos="9360"/>
      </w:tabs>
      <w:spacing w:line="240" w:lineRule="auto"/>
    </w:pPr>
  </w:style>
  <w:style w:type="character" w:customStyle="1" w:styleId="HeaderChar">
    <w:name w:val="Header Char"/>
    <w:basedOn w:val="DefaultParagraphFont"/>
    <w:link w:val="Header"/>
    <w:uiPriority w:val="99"/>
    <w:rsid w:val="00962F22"/>
  </w:style>
  <w:style w:type="paragraph" w:styleId="Footer">
    <w:name w:val="footer"/>
    <w:basedOn w:val="Normal"/>
    <w:link w:val="FooterChar"/>
    <w:uiPriority w:val="99"/>
    <w:unhideWhenUsed/>
    <w:rsid w:val="00962F22"/>
    <w:pPr>
      <w:tabs>
        <w:tab w:val="center" w:pos="4680"/>
        <w:tab w:val="right" w:pos="9360"/>
      </w:tabs>
      <w:spacing w:line="240" w:lineRule="auto"/>
    </w:pPr>
  </w:style>
  <w:style w:type="character" w:customStyle="1" w:styleId="FooterChar">
    <w:name w:val="Footer Char"/>
    <w:basedOn w:val="DefaultParagraphFont"/>
    <w:link w:val="Footer"/>
    <w:uiPriority w:val="99"/>
    <w:rsid w:val="00962F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97515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June 7, 2000</vt:lpstr>
    </vt:vector>
  </TitlesOfParts>
  <Company>Hewlett-Packard Company</Company>
  <LinksUpToDate>false</LinksUpToDate>
  <CharactersWithSpaces>2625</CharactersWithSpaces>
  <SharedDoc>false</SharedDoc>
  <HLinks>
    <vt:vector size="6" baseType="variant">
      <vt:variant>
        <vt:i4>1507365</vt:i4>
      </vt:variant>
      <vt:variant>
        <vt:i4>0</vt:i4>
      </vt:variant>
      <vt:variant>
        <vt:i4>0</vt:i4>
      </vt:variant>
      <vt:variant>
        <vt:i4>5</vt:i4>
      </vt:variant>
      <vt:variant>
        <vt:lpwstr>mailto:teegerunit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7, 2000</dc:title>
  <dc:subject/>
  <dc:creator>Valued Gateway 2000 Customer</dc:creator>
  <cp:keywords/>
  <cp:lastModifiedBy>Stephen A. Allen</cp:lastModifiedBy>
  <cp:revision>2</cp:revision>
  <cp:lastPrinted>2025-11-26T02:59:00Z</cp:lastPrinted>
  <dcterms:created xsi:type="dcterms:W3CDTF">2026-01-28T22:14:00Z</dcterms:created>
  <dcterms:modified xsi:type="dcterms:W3CDTF">2026-01-28T22:14:00Z</dcterms:modified>
</cp:coreProperties>
</file>